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A927F" w14:textId="531B101E" w:rsidR="00BB3FCA" w:rsidRPr="007C7EFE" w:rsidRDefault="00BB3FCA" w:rsidP="00BB3FCA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7C7EFE">
        <w:rPr>
          <w:rFonts w:ascii="Times New Roman" w:hAnsi="Times New Roman" w:cs="Times New Roman"/>
          <w:b/>
          <w:bCs/>
          <w:sz w:val="20"/>
          <w:szCs w:val="20"/>
        </w:rPr>
        <w:t>Supplementa</w:t>
      </w:r>
      <w:r w:rsidR="007C7EFE">
        <w:rPr>
          <w:rFonts w:ascii="Times New Roman" w:hAnsi="Times New Roman" w:cs="Times New Roman"/>
          <w:b/>
          <w:bCs/>
          <w:sz w:val="20"/>
          <w:szCs w:val="20"/>
        </w:rPr>
        <w:t xml:space="preserve">ry Material </w:t>
      </w:r>
      <w:r w:rsidRPr="007C7EFE">
        <w:rPr>
          <w:rFonts w:ascii="Times New Roman" w:hAnsi="Times New Roman" w:cs="Times New Roman"/>
          <w:b/>
          <w:bCs/>
          <w:sz w:val="20"/>
          <w:szCs w:val="20"/>
        </w:rPr>
        <w:t xml:space="preserve">5. Association between changes in </w:t>
      </w:r>
      <w:proofErr w:type="spellStart"/>
      <w:r w:rsidRPr="007C7EFE">
        <w:rPr>
          <w:rFonts w:ascii="Times New Roman" w:hAnsi="Times New Roman" w:cs="Times New Roman"/>
          <w:b/>
          <w:bCs/>
          <w:sz w:val="20"/>
          <w:szCs w:val="20"/>
        </w:rPr>
        <w:t>MetS</w:t>
      </w:r>
      <w:proofErr w:type="spellEnd"/>
      <w:r w:rsidRPr="007C7EFE">
        <w:rPr>
          <w:rFonts w:ascii="Times New Roman" w:hAnsi="Times New Roman" w:cs="Times New Roman"/>
          <w:b/>
          <w:bCs/>
          <w:sz w:val="20"/>
          <w:szCs w:val="20"/>
        </w:rPr>
        <w:t xml:space="preserve"> and the risk of breast, endometrial cancer by change in </w:t>
      </w:r>
      <w:proofErr w:type="spellStart"/>
      <w:r w:rsidRPr="007C7EFE">
        <w:rPr>
          <w:rFonts w:ascii="Times New Roman" w:hAnsi="Times New Roman" w:cs="Times New Roman"/>
          <w:b/>
          <w:bCs/>
          <w:sz w:val="20"/>
          <w:szCs w:val="20"/>
        </w:rPr>
        <w:t>MetS</w:t>
      </w:r>
      <w:proofErr w:type="spellEnd"/>
      <w:r w:rsidRPr="007C7EFE">
        <w:rPr>
          <w:rFonts w:ascii="Times New Roman" w:hAnsi="Times New Roman" w:cs="Times New Roman"/>
          <w:b/>
          <w:bCs/>
          <w:sz w:val="20"/>
          <w:szCs w:val="20"/>
        </w:rPr>
        <w:t xml:space="preserve"> components</w:t>
      </w:r>
    </w:p>
    <w:tbl>
      <w:tblPr>
        <w:tblW w:w="5094" w:type="pct"/>
        <w:tblLook w:val="04A0" w:firstRow="1" w:lastRow="0" w:firstColumn="1" w:lastColumn="0" w:noHBand="0" w:noVBand="1"/>
      </w:tblPr>
      <w:tblGrid>
        <w:gridCol w:w="1256"/>
        <w:gridCol w:w="1363"/>
        <w:gridCol w:w="1363"/>
        <w:gridCol w:w="1336"/>
        <w:gridCol w:w="1336"/>
        <w:gridCol w:w="1336"/>
        <w:gridCol w:w="1336"/>
        <w:gridCol w:w="1336"/>
        <w:gridCol w:w="1337"/>
        <w:gridCol w:w="1336"/>
        <w:gridCol w:w="1336"/>
      </w:tblGrid>
      <w:tr w:rsidR="007C7EFE" w:rsidRPr="007C7EFE" w14:paraId="548AB693" w14:textId="77777777" w:rsidTr="00C33118">
        <w:trPr>
          <w:trHeight w:val="170"/>
        </w:trPr>
        <w:tc>
          <w:tcPr>
            <w:tcW w:w="428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5C55F" w14:textId="77777777" w:rsidR="00C33118" w:rsidRPr="007C7EFE" w:rsidRDefault="00C33118" w:rsidP="00C331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MetS</w:t>
            </w:r>
            <w:proofErr w:type="spellEnd"/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change </w:t>
            </w:r>
          </w:p>
          <w:p w14:paraId="5A8B1A6D" w14:textId="60318721" w:rsidR="00C33118" w:rsidRPr="007C7EFE" w:rsidRDefault="00C33118" w:rsidP="00C331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status</w:t>
            </w:r>
          </w:p>
        </w:tc>
        <w:tc>
          <w:tcPr>
            <w:tcW w:w="9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819F0A" w14:textId="77777777" w:rsidR="00C33118" w:rsidRPr="007C7EFE" w:rsidRDefault="00C33118" w:rsidP="00BB3F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Waist circumference</w:t>
            </w:r>
          </w:p>
        </w:tc>
        <w:tc>
          <w:tcPr>
            <w:tcW w:w="91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BF1B7F" w14:textId="77777777" w:rsidR="00C33118" w:rsidRPr="007C7EFE" w:rsidRDefault="00C33118" w:rsidP="00BB3F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Fasting glucose</w:t>
            </w:r>
          </w:p>
        </w:tc>
        <w:tc>
          <w:tcPr>
            <w:tcW w:w="91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8EC14F" w14:textId="77777777" w:rsidR="00C33118" w:rsidRPr="007C7EFE" w:rsidRDefault="00C33118" w:rsidP="00BB3F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TG</w:t>
            </w:r>
          </w:p>
        </w:tc>
        <w:tc>
          <w:tcPr>
            <w:tcW w:w="91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9ADC60" w14:textId="77777777" w:rsidR="00C33118" w:rsidRPr="007C7EFE" w:rsidRDefault="00C33118" w:rsidP="00BB3F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HDL</w:t>
            </w:r>
          </w:p>
        </w:tc>
        <w:tc>
          <w:tcPr>
            <w:tcW w:w="91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051F32" w14:textId="77777777" w:rsidR="00C33118" w:rsidRPr="007C7EFE" w:rsidRDefault="00C33118" w:rsidP="00BB3F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BP</w:t>
            </w:r>
          </w:p>
        </w:tc>
      </w:tr>
      <w:tr w:rsidR="007C7EFE" w:rsidRPr="007C7EFE" w14:paraId="6D2C1C42" w14:textId="77777777" w:rsidTr="00C33118">
        <w:trPr>
          <w:trHeight w:val="170"/>
        </w:trPr>
        <w:tc>
          <w:tcPr>
            <w:tcW w:w="428" w:type="pct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B1784" w14:textId="0F04F87F" w:rsidR="00C33118" w:rsidRPr="007C7EFE" w:rsidRDefault="00C33118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2154B" w14:textId="77777777" w:rsidR="00C33118" w:rsidRPr="007C7EFE" w:rsidRDefault="00C33118" w:rsidP="00BB3F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Model 1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7BF21" w14:textId="77777777" w:rsidR="00C33118" w:rsidRPr="007C7EFE" w:rsidRDefault="00C33118" w:rsidP="00BB3F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Model 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C2981" w14:textId="77777777" w:rsidR="00C33118" w:rsidRPr="007C7EFE" w:rsidRDefault="00C33118" w:rsidP="00BB3F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Model 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135DF" w14:textId="77777777" w:rsidR="00C33118" w:rsidRPr="007C7EFE" w:rsidRDefault="00C33118" w:rsidP="00BB3F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Model 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C772B" w14:textId="77777777" w:rsidR="00C33118" w:rsidRPr="007C7EFE" w:rsidRDefault="00C33118" w:rsidP="00BB3F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Model 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46738" w14:textId="77777777" w:rsidR="00C33118" w:rsidRPr="007C7EFE" w:rsidRDefault="00C33118" w:rsidP="00BB3F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Model 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88478" w14:textId="77777777" w:rsidR="00C33118" w:rsidRPr="007C7EFE" w:rsidRDefault="00C33118" w:rsidP="00BB3F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Model 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EC11F" w14:textId="77777777" w:rsidR="00C33118" w:rsidRPr="007C7EFE" w:rsidRDefault="00C33118" w:rsidP="00BB3F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Model 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3675A" w14:textId="77777777" w:rsidR="00C33118" w:rsidRPr="007C7EFE" w:rsidRDefault="00C33118" w:rsidP="00BB3F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Model 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0BE29" w14:textId="77777777" w:rsidR="00C33118" w:rsidRPr="007C7EFE" w:rsidRDefault="00C33118" w:rsidP="00BB3F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Model 2</w:t>
            </w:r>
          </w:p>
        </w:tc>
      </w:tr>
      <w:tr w:rsidR="007C7EFE" w:rsidRPr="007C7EFE" w14:paraId="7DF0F673" w14:textId="77777777" w:rsidTr="00C33118">
        <w:trPr>
          <w:trHeight w:val="170"/>
        </w:trPr>
        <w:tc>
          <w:tcPr>
            <w:tcW w:w="428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45096F" w14:textId="498288CF" w:rsidR="00C33118" w:rsidRPr="007C7EFE" w:rsidRDefault="00C33118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87D21A" w14:textId="77777777" w:rsidR="00C33118" w:rsidRPr="007C7EFE" w:rsidRDefault="00C33118" w:rsidP="00BB3F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HR (95% CI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93DCB5" w14:textId="77777777" w:rsidR="00C33118" w:rsidRPr="007C7EFE" w:rsidRDefault="00C33118" w:rsidP="00BB3F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HR (95% CI)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86B424" w14:textId="77777777" w:rsidR="00C33118" w:rsidRPr="007C7EFE" w:rsidRDefault="00C33118" w:rsidP="00BB3F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HR (95% CI)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B99F40" w14:textId="77777777" w:rsidR="00C33118" w:rsidRPr="007C7EFE" w:rsidRDefault="00C33118" w:rsidP="00BB3F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HR (95% CI)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1F0962" w14:textId="77777777" w:rsidR="00C33118" w:rsidRPr="007C7EFE" w:rsidRDefault="00C33118" w:rsidP="00BB3F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HR (95% CI)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B7B1BF" w14:textId="77777777" w:rsidR="00C33118" w:rsidRPr="007C7EFE" w:rsidRDefault="00C33118" w:rsidP="00BB3F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HR (95% CI)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2AA841" w14:textId="77777777" w:rsidR="00C33118" w:rsidRPr="007C7EFE" w:rsidRDefault="00C33118" w:rsidP="00BB3F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HR (95% CI)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85A47A" w14:textId="77777777" w:rsidR="00C33118" w:rsidRPr="007C7EFE" w:rsidRDefault="00C33118" w:rsidP="00BB3F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HR (95% CI)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038E25" w14:textId="77777777" w:rsidR="00C33118" w:rsidRPr="007C7EFE" w:rsidRDefault="00C33118" w:rsidP="00BB3F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HR (95% CI)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7119A1" w14:textId="77777777" w:rsidR="00C33118" w:rsidRPr="007C7EFE" w:rsidRDefault="00C33118" w:rsidP="00BB3F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HR (95% CI)</w:t>
            </w:r>
          </w:p>
        </w:tc>
      </w:tr>
      <w:tr w:rsidR="007C7EFE" w:rsidRPr="007C7EFE" w14:paraId="3336F77D" w14:textId="77777777" w:rsidTr="00C33118">
        <w:trPr>
          <w:trHeight w:val="170"/>
        </w:trPr>
        <w:tc>
          <w:tcPr>
            <w:tcW w:w="5000" w:type="pct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BEA43" w14:textId="40074C72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 xml:space="preserve">BREAST CANCER </w:t>
            </w:r>
          </w:p>
        </w:tc>
      </w:tr>
      <w:tr w:rsidR="007C7EFE" w:rsidRPr="007C7EFE" w14:paraId="531383FD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146A8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Total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0897A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6DD1E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DB2E6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4E3B8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0CC3B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7CABA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90C8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1568E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24713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D744E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7C7EFE" w:rsidRPr="007C7EFE" w14:paraId="4E0079C6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B6ED5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Free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7A6C3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56852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FF7B1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E1C57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203AE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40E63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8E6A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448F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EFD98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3AB53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</w:tr>
      <w:tr w:rsidR="007C7EFE" w:rsidRPr="007C7EFE" w14:paraId="3F98A32B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C8D0E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covered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C09AF" w14:textId="6217917E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06 (1.03 - 1.10)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C4FDF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0.99 (0.95 - 1.03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111ED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04 (1.01 - 1.08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98AF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2 (0.99 - 1.06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3EADC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07 (1.04 - 1.11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5D350" w14:textId="14CE9776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3 (1.00 - 1.07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8724A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2 (0.99 - 1.05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54CA3" w14:textId="671E27BA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0 (0.97 - 1.03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9D53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08 (1.05 - 1.12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499AE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04 (1.01 - 1.07)</w:t>
            </w:r>
          </w:p>
        </w:tc>
      </w:tr>
      <w:tr w:rsidR="007C7EFE" w:rsidRPr="007C7EFE" w14:paraId="116BBDF2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8853B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Developed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C15C2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06 (1.04 - 1.01)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B677A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8 (1.01 - 0.98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D8F68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05 (1.02 - 1.09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36BAF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2 (0.99 - 1.05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70FC9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08 (1.04 - 1.11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56B8F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3 (0.99 - 1.06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C291C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04 (1.01 - 1.08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2010C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1 (0.98 - 1.04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EF629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04 (1.01 - 1.07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663B3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0.99 (0.96 - 1.02)</w:t>
            </w:r>
          </w:p>
        </w:tc>
      </w:tr>
      <w:tr w:rsidR="007C7EFE" w:rsidRPr="007C7EFE" w14:paraId="3439AC8E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2A063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Persistent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FEDFF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09 (1.08 - 1.05)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A4F8B" w14:textId="59311FB5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1 (1.03 – 1.00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A3D5E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11 (1.08 - 1.14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12FFE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5 (1.02 - 1.08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AEBE0" w14:textId="0C9D4AC3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13 (1.10 - 1.17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7F0F5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06 (1.03 - 1.09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38ECB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08 (1.05 - 1.11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9C689" w14:textId="620F4E9C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3 (1.00 - 1.06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21F82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11 (1.08 - 1.14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F7860" w14:textId="109C1610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3 (1.00 - 1.06)</w:t>
            </w:r>
          </w:p>
        </w:tc>
      </w:tr>
      <w:tr w:rsidR="007C7EFE" w:rsidRPr="007C7EFE" w14:paraId="1B99D95A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D8779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Premenopausal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2F629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A6E7F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DAB52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23093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E2B53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10AA1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1CFE1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0BB49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DC37A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0DEA3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7C7EFE" w:rsidRPr="007C7EFE" w14:paraId="62A81FFF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405C4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Free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E399E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567B2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7F6E6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7AA3A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A3049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B49B8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7F295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216B3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D78F7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66E74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</w:tr>
      <w:tr w:rsidR="007C7EFE" w:rsidRPr="007C7EFE" w14:paraId="0F648465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05AE4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covered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BD43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6 (0.98 - 0.93)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81CD8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4 (0.97 - 0.92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7310E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1 (0.96 - 1.07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1D4D5" w14:textId="7940611E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0 (0.95 - 1.06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EB4B1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1 (0.95 - 1.08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69E74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0.99 (0.93 - 1.06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98BCD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0.98 (0.93 - 1.04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51223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0.97 (0.92 - 1.03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59A5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1 (0.96 - 1.07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DC17B" w14:textId="41D1D644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0 (0.94 - 1.06)</w:t>
            </w:r>
          </w:p>
        </w:tc>
      </w:tr>
      <w:tr w:rsidR="007C7EFE" w:rsidRPr="007C7EFE" w14:paraId="4DCAF1D5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7E226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Developed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B7BE8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7 (0.99 - 0.93)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D64A6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4 (0.97 - 0.92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B0753" w14:textId="6AB44858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4 (0.99 - 1.10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4DEE1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3 (0.98 - 1.08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754E0" w14:textId="2469DF03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3 (0.97 - 1.10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FE7E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1 (0.95 - 1.07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F2F53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0.99 (0.93 - 1.04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770C5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0.97 (0.92 - 1.02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E2BCE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0.99 (0.94 - 1.04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34996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0.97 (0.92 - 1.02)</w:t>
            </w:r>
          </w:p>
        </w:tc>
      </w:tr>
      <w:tr w:rsidR="007C7EFE" w:rsidRPr="007C7EFE" w14:paraId="634E8322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C5968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Persistent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EF399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5 (1.01 - 0.96)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4288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6 (0.99 - 0.94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269E8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1 (0.96 - 1.07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58DA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0.99 (0.93 - 1.05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6EA47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1 (0.95 - 1.09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64D49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0.98 (0.91 - 1.05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F926F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1 (0.96 - 1.06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1668B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0.99 (0.94 - 1.04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7CD03" w14:textId="0047AE69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5 (0.99 - 1.10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0941A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2 (0.96 - 1.07)</w:t>
            </w:r>
          </w:p>
        </w:tc>
      </w:tr>
      <w:tr w:rsidR="007C7EFE" w:rsidRPr="007C7EFE" w14:paraId="1EEC2260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99973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Perimenopausal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0B269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9339F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E2D8F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695C7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CAA12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51F8B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821BD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32E71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99CB5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DCF07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7C7EFE" w:rsidRPr="007C7EFE" w14:paraId="1340E254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F86C1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Free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177B2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9E2D8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069FD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EC994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81538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2F942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132D1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74D9A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8BFF8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981B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</w:tr>
      <w:tr w:rsidR="007C7EFE" w:rsidRPr="007C7EFE" w14:paraId="26A9139D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77C7F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covered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FDA28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4 (1.05 - 0.95)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113BD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7 (1.03 - 0.93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F0004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4 (0.93 - 1.16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088CB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2 (0.91 - 1.14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CD0F4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4 (0.92 - 1.17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8E832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1 (0.89 - 1.14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0B1EA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5 (0.95 - 1.17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61948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3 (0.93 - 1.15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48645" w14:textId="58FAAFA9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0 (0.99 - 1.22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FD7DC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7 (0.97 - 1.19)</w:t>
            </w:r>
          </w:p>
        </w:tc>
      </w:tr>
      <w:tr w:rsidR="007C7EFE" w:rsidRPr="007C7EFE" w14:paraId="4C25BA31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2337E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Developed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E5139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6 (1.05 - 0.94)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ED97C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7 (1.02 - 0.91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A6BD3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1 (0.91 - 1.12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74835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0.98 (0.88 - 1.09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9E8D5" w14:textId="11B69474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7 (0.96 - 1.20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5E31C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4 (0.93 - 1.16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677B2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5 (0.94 - 1.17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ACF4A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2 (0.91 - 1.14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F2BD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1 (0.91 - 1.12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0B3FC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0.98 (0.88 - 1.09)</w:t>
            </w:r>
          </w:p>
        </w:tc>
      </w:tr>
      <w:tr w:rsidR="007C7EFE" w:rsidRPr="007C7EFE" w14:paraId="27ED7678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4B600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Persistent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713C9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31 (1.04 - 0.94)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EF48B" w14:textId="589DE9C2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5 (1.00 - 0.90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828E5" w14:textId="1C5A8F53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0 (1.00 - 1.22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5E66F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5 (0.95 - 1.16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5F2EF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24 (1.11 - 1.38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5A706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18 (1.05 - 1.31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54FBE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4 (0.94 - 1.15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11F90" w14:textId="13876D8F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0 (0.90 - 1.11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4B499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14 (1.03 - 1.25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130E5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8 (0.98 - 1.19)</w:t>
            </w:r>
          </w:p>
        </w:tc>
      </w:tr>
      <w:tr w:rsidR="007C7EFE" w:rsidRPr="007C7EFE" w14:paraId="4F6ED387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692B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Postmenopausal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65383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E9FCF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58C29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ED112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760A6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3BA97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9F71D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9FF96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ECE45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C106D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7C7EFE" w:rsidRPr="007C7EFE" w14:paraId="6738BD01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5C925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Free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27EE2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A9A43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CE769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696A4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DCFD8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B6922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D2B1F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C2213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3F642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B4D7E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</w:tr>
      <w:tr w:rsidR="007C7EFE" w:rsidRPr="007C7EFE" w14:paraId="4B26EC1F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7AE3A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covered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398E6" w14:textId="3D67909D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1 (1.05 – 1.00)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D816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9 (1.02 - 0.98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92734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07 (1.03 - 1.12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1BBDF" w14:textId="2BEB15AE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4 (1.00 - 1.09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14CE1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11 (1.06 - 1.15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F18AD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6 (1.02 - 1.11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25C85" w14:textId="214A1D43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5 (1.00 - 1.09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43296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2 (0.98 - 1.06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556EC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12 (1.08 - 1.17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45893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07 (1.02 - 1.11)</w:t>
            </w:r>
          </w:p>
        </w:tc>
      </w:tr>
      <w:tr w:rsidR="007C7EFE" w:rsidRPr="007C7EFE" w14:paraId="08FA8F7D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D509B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Developed</w:t>
            </w:r>
          </w:p>
        </w:tc>
        <w:tc>
          <w:tcPr>
            <w:tcW w:w="46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A210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09 (1.08 - 1.04)</w:t>
            </w:r>
          </w:p>
        </w:tc>
        <w:tc>
          <w:tcPr>
            <w:tcW w:w="46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0DCE8" w14:textId="558F88D3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3 (1.04 – 1.00)</w:t>
            </w:r>
          </w:p>
        </w:tc>
        <w:tc>
          <w:tcPr>
            <w:tcW w:w="4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79D4D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07 (1.03 - 1.11)</w:t>
            </w:r>
          </w:p>
        </w:tc>
        <w:tc>
          <w:tcPr>
            <w:tcW w:w="4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A77D4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2 (0.98 - 1.07)</w:t>
            </w:r>
          </w:p>
        </w:tc>
        <w:tc>
          <w:tcPr>
            <w:tcW w:w="4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3C63A" w14:textId="0A4B9C44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10 (1.06 - 1.15)</w:t>
            </w:r>
          </w:p>
        </w:tc>
        <w:tc>
          <w:tcPr>
            <w:tcW w:w="4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85A1C" w14:textId="0D28A0FA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4 (1.00 - 1.09)</w:t>
            </w:r>
          </w:p>
        </w:tc>
        <w:tc>
          <w:tcPr>
            <w:tcW w:w="4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5E978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8 (1.04 - 1.13)</w:t>
            </w:r>
          </w:p>
        </w:tc>
        <w:tc>
          <w:tcPr>
            <w:tcW w:w="4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A8B5E" w14:textId="54FAACC8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4 (1.00 - 1.09)</w:t>
            </w:r>
          </w:p>
        </w:tc>
        <w:tc>
          <w:tcPr>
            <w:tcW w:w="4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168D7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8 (1.04 - 1.13)</w:t>
            </w:r>
          </w:p>
        </w:tc>
        <w:tc>
          <w:tcPr>
            <w:tcW w:w="4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FFC3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2 (0.98 - 1.06)</w:t>
            </w:r>
          </w:p>
        </w:tc>
      </w:tr>
      <w:tr w:rsidR="007C7EFE" w:rsidRPr="007C7EFE" w14:paraId="69703944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5F5DEB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Persistent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A2B9FD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12 (1.13 - 1.09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C612E5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17 (1.08 - 1.04)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CFE249" w14:textId="59392AC8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16 (1.12 - 1.20)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28F78B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08 (1.04 - 1.12)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AD4DFC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17 (1.12 - 1.21)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95A91E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08 (1.04 - 1.12)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85C54E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3 (1.09 - 1.17)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EF2046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08 (1.04 - 1.12)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B5D639" w14:textId="2431C51B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14 (1.10 - 1.18)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E83CC5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04 (1.01 - 1.08)</w:t>
            </w:r>
          </w:p>
        </w:tc>
      </w:tr>
      <w:tr w:rsidR="007C7EFE" w:rsidRPr="007C7EFE" w14:paraId="0604F087" w14:textId="77777777" w:rsidTr="00C33118">
        <w:trPr>
          <w:trHeight w:val="170"/>
        </w:trPr>
        <w:tc>
          <w:tcPr>
            <w:tcW w:w="5000" w:type="pct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FD896" w14:textId="730C8B2D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 xml:space="preserve">ENDOMETRIAL CANCER </w:t>
            </w:r>
          </w:p>
        </w:tc>
      </w:tr>
      <w:tr w:rsidR="007C7EFE" w:rsidRPr="007C7EFE" w14:paraId="0FA7279B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C0C17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Total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885CD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1F332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BAA52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1C783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F9726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66D3D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98E3C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25BCE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8B6AA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486E1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7C7EFE" w:rsidRPr="007C7EFE" w14:paraId="159F3C50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70BD3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Free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D5F11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4D89C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68C74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6DEF5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44C46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EE93A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64111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B11B4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2E8DB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BD174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</w:tr>
      <w:tr w:rsidR="007C7EFE" w:rsidRPr="007C7EFE" w14:paraId="7F52F076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9957E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covered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8C0BD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18 (1.06 - 1.32)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6F4D0" w14:textId="246B603D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0 (0.90 - 1.12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ACDF8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3 (0.93 - 1.13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C670E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0.97 (0.88 - 1.07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A5442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16 (1.05 - 1.28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F4F75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7 (0.97 - 1.17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7E91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8 (0.98 - 1.18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4CF12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2 (0.93 - 1.12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8D196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11 (1.02 - 1.22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D3E7C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1 (0.92 - 1.11)</w:t>
            </w:r>
          </w:p>
        </w:tc>
      </w:tr>
      <w:tr w:rsidR="007C7EFE" w:rsidRPr="007C7EFE" w14:paraId="73530F61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FE1C5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Developed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502A1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1 (1.04 - 0.95)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2BFF1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5 (0.97 - 0.88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A5825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2 (1.02 - 1.22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443E2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3 (0.94 - 1.13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CF0AB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12 (1.02 - 1.24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9B979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1 (0.91 - 1.11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D1944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4 (0.95 - 1.15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F3C63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0.97 (0.88 - 1.06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C9761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13 (1.03 - 1.24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82FEA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1 (0.92 - 1.11)</w:t>
            </w:r>
          </w:p>
        </w:tc>
      </w:tr>
      <w:tr w:rsidR="007C7EFE" w:rsidRPr="007C7EFE" w14:paraId="1A9E9484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1E13E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Persistent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ADBAC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23 (1.26 - 1.16)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A0849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37 (1.15 - 1.06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CB834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21 (1.12 - 1.31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37B01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6 (0.98 - 1.15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2C695" w14:textId="57058852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30 (1.19 - 1.42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90737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12 (1.02 - 1.23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68E97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26 (1.16 - 1.37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906E1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15 (1.06 - 1.24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9BF48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32 (1.22 - 1.43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BE2F4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12 (1.03 - 1.21)</w:t>
            </w:r>
          </w:p>
        </w:tc>
      </w:tr>
      <w:tr w:rsidR="007C7EFE" w:rsidRPr="007C7EFE" w14:paraId="514C257C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458C1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Premenopausal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DC4EC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85F49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C4D4A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DB439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7CC38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24E32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EA371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0E045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89613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23D08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7C7EFE" w:rsidRPr="007C7EFE" w14:paraId="53C5CC07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6EE1F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Free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A0091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48454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5799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54448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9561F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9C68B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28FD3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45682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7B6A8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72791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</w:tr>
      <w:tr w:rsidR="007C7EFE" w:rsidRPr="007C7EFE" w14:paraId="01B510D5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10707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covered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7342" w14:textId="64398F21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30 (1.13 - 0.97)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D6B0B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33 (1.06 - 0.91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04416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5 (0.89 - 1.25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0EE97" w14:textId="23D9D0FD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0 (0.85 - 1.18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DCE3B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21 (1.01 - 1.46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D69D3" w14:textId="217AE11F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8 (0.9</w:t>
            </w:r>
            <w:r w:rsidR="00A60BAE"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- 1.3</w:t>
            </w:r>
            <w:r w:rsidR="00A60BAE"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1ACED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3 (0.97 - 1.33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3F8CF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6 (0.91 - 1.24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CE893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3 (0.96 - 1.34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34544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2 (0.86 - 1.21)</w:t>
            </w:r>
          </w:p>
        </w:tc>
      </w:tr>
      <w:tr w:rsidR="007C7EFE" w:rsidRPr="007C7EFE" w14:paraId="4511F202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367AA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Developed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CA5A7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29 (0.99 - 0.84)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BA753" w14:textId="4657CB1E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8 (0.90 - 0.76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EE2B5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21 (1.03 - 1.41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C258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1 (0.95 - 1.29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78122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24 (1.04 - 1.47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1C2D3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8 (0.91 - 1.29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C11D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0.99 (0.84 - 1.18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42776" w14:textId="29BFC06D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0.90 (0.76 - 1.07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ABDF8" w14:textId="35F8A4F6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17 (1.00 - 1.37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6C6B5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4 (0.88 - 1.22)</w:t>
            </w:r>
          </w:p>
        </w:tc>
      </w:tr>
      <w:tr w:rsidR="007C7EFE" w:rsidRPr="007C7EFE" w14:paraId="0DB7B5BE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E11EA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Persistent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21A04" w14:textId="0547E722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23 (1.26 - 1.10)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D0DC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46 (1.11 - 0.96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57A28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28 (1.09 - 1.49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C30AA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9 (0.93 - 1.28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3C552" w14:textId="45F4AFB5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24 (1.03 - 1.50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5B347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2 (0.84 - 1.23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B987D" w14:textId="3351459E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26 (1.10 - 1.46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5CA4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1 (0.96 - 1.28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CE718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37 (1.18 - 1.58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A687E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4 (0.98 - 1.32)</w:t>
            </w:r>
          </w:p>
        </w:tc>
      </w:tr>
      <w:tr w:rsidR="007C7EFE" w:rsidRPr="007C7EFE" w14:paraId="43ADF480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3F93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Perimenopausal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B850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A0D51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DBEBB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AF1C3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999FC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531B6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0F2CD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F7A96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EBDB6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0B434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7C7EFE" w:rsidRPr="007C7EFE" w14:paraId="25C4131A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9A287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Free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CC838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9E882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986BC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2CD63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E28CD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03882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4ACC4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4B75D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B54A9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BA41E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</w:tr>
      <w:tr w:rsidR="007C7EFE" w:rsidRPr="007C7EFE" w14:paraId="1127915D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D9E31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covered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A9E2A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49 (1.24 - 0.94)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25526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65 (1.17 - 0.88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96CDF" w14:textId="012B2D60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1 (0.82 - 1.50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272BA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5 (0.78 - 1.42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82549" w14:textId="4A234401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22 (0.90 - 1.65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B2195" w14:textId="021B29BF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</w:t>
            </w:r>
            <w:r w:rsidR="00A60BAE"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0.81 - 1.49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43695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24 (0.94 - 1.65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EC9B8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7 (0.88 - 1.55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D7EA6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1 (0.82 - 1.48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061E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1 (0.75 - 1.35)</w:t>
            </w:r>
          </w:p>
        </w:tc>
      </w:tr>
      <w:tr w:rsidR="007C7EFE" w:rsidRPr="007C7EFE" w14:paraId="339FB4DB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05F19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Developed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D1268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05 (1.34 - 1.02)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7EED4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77 (1.23 - 0.93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22D0E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2 (0.84 - 1.49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75D9B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3 (0.77 - 1.37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EF653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0.84 (0.61 - 1.17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CA106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0.75 (0.54 - 1.05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A38F9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34 (1.02 - 1.77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8817A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23 (0.93 - 1.63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BD0B5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29 (0.98 - 1.69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269BF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6 (0.88 - 1.52)</w:t>
            </w:r>
          </w:p>
        </w:tc>
      </w:tr>
      <w:tr w:rsidR="007C7EFE" w:rsidRPr="007C7EFE" w14:paraId="5305BD54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A01C4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Persistent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26543" w14:textId="0F34D2E9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54 (1.20 - 0.91)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3A9DD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58 (1.07 - 0.81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833C4" w14:textId="3B73FDD8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30 (1.00 - 1.68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6ADB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2 (0.86 - 1.46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2052D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38 (1.04 - 1.82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D757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6 (0.87 - 1.54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F2301" w14:textId="4FE893AB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20 (0.91 - 1.58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EA49E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7 (0.81 - 1.41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E37A2" w14:textId="1EDD399A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53 (1.20 - 1.94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933D1" w14:textId="2A15D1D6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30 (1.01 - 1.66)</w:t>
            </w:r>
          </w:p>
        </w:tc>
      </w:tr>
      <w:tr w:rsidR="007C7EFE" w:rsidRPr="007C7EFE" w14:paraId="74861B61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D28A4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Postmenopausal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CEF59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70605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EBBBD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53E45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2933D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77184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A8D13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2ED9D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28677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D4251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7C7EFE" w:rsidRPr="007C7EFE" w14:paraId="07942D0E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53F0A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Free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04491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331A9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50913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9C7F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81834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570D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5A0F2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C4565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F1998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5B742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ference</w:t>
            </w:r>
          </w:p>
        </w:tc>
      </w:tr>
      <w:tr w:rsidR="007C7EFE" w:rsidRPr="007C7EFE" w14:paraId="528DE6F8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12FE7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Recovered</w:t>
            </w:r>
          </w:p>
        </w:tc>
        <w:tc>
          <w:tcPr>
            <w:tcW w:w="46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78524" w14:textId="788BFA06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23 (1.02 - 0.90)</w:t>
            </w:r>
          </w:p>
        </w:tc>
        <w:tc>
          <w:tcPr>
            <w:tcW w:w="46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B6FD9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6 (0.99 - 0.87)</w:t>
            </w:r>
          </w:p>
        </w:tc>
        <w:tc>
          <w:tcPr>
            <w:tcW w:w="4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EB364" w14:textId="3002B57D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0 (0.88 - 1.14)</w:t>
            </w:r>
          </w:p>
        </w:tc>
        <w:tc>
          <w:tcPr>
            <w:tcW w:w="4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5023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0.95 (0.84 - 1.09)</w:t>
            </w:r>
          </w:p>
        </w:tc>
        <w:tc>
          <w:tcPr>
            <w:tcW w:w="4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18C7A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16 (1.03 - 1.31)</w:t>
            </w:r>
          </w:p>
        </w:tc>
        <w:tc>
          <w:tcPr>
            <w:tcW w:w="4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7287F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9 (0.96 - 1.23)</w:t>
            </w:r>
          </w:p>
        </w:tc>
        <w:tc>
          <w:tcPr>
            <w:tcW w:w="4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9537F" w14:textId="2875D5B9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2 (0.90 - 1.16)</w:t>
            </w:r>
          </w:p>
        </w:tc>
        <w:tc>
          <w:tcPr>
            <w:tcW w:w="4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51449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0.99 (0.87 - 1.12)</w:t>
            </w:r>
          </w:p>
        </w:tc>
        <w:tc>
          <w:tcPr>
            <w:tcW w:w="4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83CF7" w14:textId="27F78052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0 (0.97 - 1.24)</w:t>
            </w:r>
          </w:p>
        </w:tc>
        <w:tc>
          <w:tcPr>
            <w:tcW w:w="4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7A0BA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1 (0.89 - 1.14)</w:t>
            </w:r>
          </w:p>
        </w:tc>
      </w:tr>
      <w:tr w:rsidR="007C7EFE" w:rsidRPr="007C7EFE" w14:paraId="6E51443E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2AB69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Developed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6A387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8 (1.04 - 0.91)</w:t>
            </w:r>
          </w:p>
        </w:tc>
        <w:tc>
          <w:tcPr>
            <w:tcW w:w="4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C375A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8 (0.98 - 0.86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45236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7 (0.95 - 1.21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2A548" w14:textId="789B0A24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0 (0.88 - 1.13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B6F76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12 (0.99 - 1.28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FC41A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4 (0.91 - 1.18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3092B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4 (0.91 - 1.18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36382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0.98 (0.86 - 1.11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D1E23" w14:textId="5D02862E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6 (0.94 - 1.20)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9E92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0.97 (0.86 - 1.09)</w:t>
            </w:r>
          </w:p>
        </w:tc>
      </w:tr>
      <w:tr w:rsidR="007C7EFE" w:rsidRPr="007C7EFE" w14:paraId="5BEA286F" w14:textId="77777777" w:rsidTr="00C33118">
        <w:trPr>
          <w:trHeight w:val="170"/>
        </w:trPr>
        <w:tc>
          <w:tcPr>
            <w:tcW w:w="4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B3F3A3" w14:textId="77777777" w:rsidR="00BB3FCA" w:rsidRPr="007C7EFE" w:rsidRDefault="00BB3FCA" w:rsidP="00BB3FCA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Persistent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968A76" w14:textId="2D03C00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33 (1.30 - 1.17)</w:t>
            </w:r>
          </w:p>
        </w:tc>
        <w:tc>
          <w:tcPr>
            <w:tcW w:w="4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4A86F7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44 (1.21 - 1.09)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28911D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19 (1.07 - 1.32)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53E825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6 (0.95 - 1.17)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FD886B" w14:textId="6EE10900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34 (1.20 - 1.49)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673475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19 (1.06 - 1.33)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544033" w14:textId="4B94E270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30 (1.17 - 1.44)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2FBA40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21 (1.09 - 1.34)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08D4EE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.26 (1.13 - 1.39)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DDAAB2" w14:textId="77777777" w:rsidR="00BB3FCA" w:rsidRPr="007C7EFE" w:rsidRDefault="00BB3FCA" w:rsidP="00BB3FC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C7EFE">
              <w:rPr>
                <w:rFonts w:ascii="Times New Roman" w:eastAsia="Times New Roman" w:hAnsi="Times New Roman" w:cs="Times New Roman"/>
                <w:sz w:val="16"/>
                <w:szCs w:val="16"/>
              </w:rPr>
              <w:t>1.09 (0.98 - 1.21)</w:t>
            </w:r>
          </w:p>
        </w:tc>
      </w:tr>
    </w:tbl>
    <w:p w14:paraId="23ACB5A8" w14:textId="77777777" w:rsidR="00BB3FCA" w:rsidRPr="007C7EFE" w:rsidRDefault="00BB3FCA" w:rsidP="00BB3FCA">
      <w:pPr>
        <w:spacing w:after="0" w:line="240" w:lineRule="auto"/>
        <w:ind w:right="-540"/>
        <w:rPr>
          <w:rFonts w:ascii="Times New Roman" w:hAnsi="Times New Roman" w:cs="Times New Roman"/>
          <w:sz w:val="16"/>
          <w:szCs w:val="16"/>
        </w:rPr>
      </w:pPr>
      <w:r w:rsidRPr="007C7EFE">
        <w:rPr>
          <w:rFonts w:ascii="Times New Roman" w:hAnsi="Times New Roman" w:cs="Times New Roman"/>
          <w:sz w:val="16"/>
          <w:szCs w:val="16"/>
          <w:vertAlign w:val="superscript"/>
        </w:rPr>
        <w:t xml:space="preserve">a </w:t>
      </w:r>
      <w:r w:rsidRPr="007C7EFE">
        <w:rPr>
          <w:rFonts w:ascii="Times New Roman" w:hAnsi="Times New Roman" w:cs="Times New Roman"/>
          <w:sz w:val="16"/>
          <w:szCs w:val="16"/>
        </w:rPr>
        <w:t xml:space="preserve">Model 1 was adjusted for age at screening, age at menarche, child delivery, breastfeeding, oral contraceptive use, family history of breast cancer, vigorous or moderate physical activity, smoking status, alcohol consumption, </w:t>
      </w:r>
      <w:r w:rsidRPr="007C7EFE">
        <w:rPr>
          <w:rFonts w:ascii="Times New Roman" w:eastAsia="맑은 고딕" w:hAnsi="Times New Roman" w:cs="Times New Roman"/>
          <w:sz w:val="16"/>
          <w:szCs w:val="16"/>
        </w:rPr>
        <w:t xml:space="preserve">and breast density. For perimenopausal and postmenopausal women, the model was additionally adjusted for age at menopause and the use of hormone replacement therapy. </w:t>
      </w:r>
    </w:p>
    <w:p w14:paraId="33C1BA02" w14:textId="77777777" w:rsidR="00BB3FCA" w:rsidRPr="007C7EFE" w:rsidRDefault="00BB3FCA" w:rsidP="00BB3FCA">
      <w:pPr>
        <w:spacing w:after="0" w:line="240" w:lineRule="auto"/>
        <w:ind w:right="-540"/>
        <w:rPr>
          <w:rFonts w:ascii="Times New Roman" w:eastAsia="맑은 고딕" w:hAnsi="Times New Roman" w:cs="Times New Roman"/>
          <w:sz w:val="16"/>
          <w:szCs w:val="16"/>
        </w:rPr>
      </w:pPr>
      <w:r w:rsidRPr="007C7EFE">
        <w:rPr>
          <w:rFonts w:ascii="Times New Roman" w:hAnsi="Times New Roman" w:cs="Times New Roman"/>
          <w:sz w:val="16"/>
          <w:szCs w:val="16"/>
          <w:vertAlign w:val="superscript"/>
        </w:rPr>
        <w:t xml:space="preserve">d </w:t>
      </w:r>
      <w:r w:rsidRPr="007C7EFE">
        <w:rPr>
          <w:rFonts w:ascii="Times New Roman" w:hAnsi="Times New Roman" w:cs="Times New Roman"/>
          <w:sz w:val="16"/>
          <w:szCs w:val="16"/>
        </w:rPr>
        <w:t xml:space="preserve">Model 2 was adjusted for covariates similar to Model 1 and with </w:t>
      </w:r>
      <w:r w:rsidRPr="007C7EFE">
        <w:rPr>
          <w:rFonts w:ascii="Times New Roman" w:eastAsia="맑은 고딕" w:hAnsi="Times New Roman" w:cs="Times New Roman"/>
          <w:sz w:val="16"/>
          <w:szCs w:val="16"/>
        </w:rPr>
        <w:t xml:space="preserve">the addition of BMI. </w:t>
      </w:r>
    </w:p>
    <w:p w14:paraId="2A09BF9C" w14:textId="77777777" w:rsidR="00BB3FCA" w:rsidRPr="007C7EFE" w:rsidRDefault="00BB3FCA" w:rsidP="00BB3FCA">
      <w:pPr>
        <w:spacing w:after="0" w:line="240" w:lineRule="auto"/>
        <w:ind w:right="-540"/>
        <w:rPr>
          <w:rFonts w:ascii="Times New Roman" w:hAnsi="Times New Roman" w:cs="Times New Roman"/>
          <w:sz w:val="16"/>
          <w:szCs w:val="16"/>
        </w:rPr>
      </w:pPr>
      <w:r w:rsidRPr="007C7EFE">
        <w:rPr>
          <w:rFonts w:ascii="Times New Roman" w:hAnsi="Times New Roman" w:cs="Times New Roman"/>
          <w:sz w:val="16"/>
          <w:szCs w:val="16"/>
        </w:rPr>
        <w:t>CI, confidence interval; HR, hazard ratio; BMI, body mass index</w:t>
      </w:r>
    </w:p>
    <w:p w14:paraId="4CE25710" w14:textId="77777777" w:rsidR="00BB3FCA" w:rsidRPr="007C7EFE" w:rsidRDefault="00BB3FCA">
      <w:pPr>
        <w:rPr>
          <w:rFonts w:ascii="Times New Roman" w:hAnsi="Times New Roman" w:cs="Times New Roman"/>
          <w:sz w:val="20"/>
          <w:szCs w:val="20"/>
        </w:rPr>
      </w:pPr>
    </w:p>
    <w:sectPr w:rsidR="00BB3FCA" w:rsidRPr="007C7EFE" w:rsidSect="00BB3FCA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3C6B76" w14:textId="77777777" w:rsidR="001D06D5" w:rsidRDefault="001D06D5" w:rsidP="00774D48">
      <w:pPr>
        <w:spacing w:after="0" w:line="240" w:lineRule="auto"/>
      </w:pPr>
      <w:r>
        <w:separator/>
      </w:r>
    </w:p>
  </w:endnote>
  <w:endnote w:type="continuationSeparator" w:id="0">
    <w:p w14:paraId="72299B97" w14:textId="77777777" w:rsidR="001D06D5" w:rsidRDefault="001D06D5" w:rsidP="00774D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3D771" w14:textId="77777777" w:rsidR="001D06D5" w:rsidRDefault="001D06D5" w:rsidP="00774D48">
      <w:pPr>
        <w:spacing w:after="0" w:line="240" w:lineRule="auto"/>
      </w:pPr>
      <w:r>
        <w:separator/>
      </w:r>
    </w:p>
  </w:footnote>
  <w:footnote w:type="continuationSeparator" w:id="0">
    <w:p w14:paraId="2814F72E" w14:textId="77777777" w:rsidR="001D06D5" w:rsidRDefault="001D06D5" w:rsidP="00774D4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zU0MTI3NTeyNDZU0lEKTi0uzszPAykwNK4FAHeJHvItAAAA"/>
  </w:docVars>
  <w:rsids>
    <w:rsidRoot w:val="00137EB3"/>
    <w:rsid w:val="00024643"/>
    <w:rsid w:val="00027697"/>
    <w:rsid w:val="000331AE"/>
    <w:rsid w:val="0005558F"/>
    <w:rsid w:val="00067D43"/>
    <w:rsid w:val="00075CA1"/>
    <w:rsid w:val="00095FC6"/>
    <w:rsid w:val="000B3354"/>
    <w:rsid w:val="000D2CAB"/>
    <w:rsid w:val="000E5AF5"/>
    <w:rsid w:val="000F49C7"/>
    <w:rsid w:val="00120092"/>
    <w:rsid w:val="00137EB3"/>
    <w:rsid w:val="00167BF3"/>
    <w:rsid w:val="001835EF"/>
    <w:rsid w:val="001B591A"/>
    <w:rsid w:val="001D06D5"/>
    <w:rsid w:val="001D3DAD"/>
    <w:rsid w:val="001D685E"/>
    <w:rsid w:val="001E75D4"/>
    <w:rsid w:val="00204F8C"/>
    <w:rsid w:val="002176A6"/>
    <w:rsid w:val="00217776"/>
    <w:rsid w:val="00235A7B"/>
    <w:rsid w:val="00256E56"/>
    <w:rsid w:val="00260BB7"/>
    <w:rsid w:val="002815AB"/>
    <w:rsid w:val="00293FD8"/>
    <w:rsid w:val="002A3551"/>
    <w:rsid w:val="002E5AED"/>
    <w:rsid w:val="002F58CC"/>
    <w:rsid w:val="00300665"/>
    <w:rsid w:val="00320008"/>
    <w:rsid w:val="00382326"/>
    <w:rsid w:val="003B41C8"/>
    <w:rsid w:val="00425484"/>
    <w:rsid w:val="00453D6A"/>
    <w:rsid w:val="004A4033"/>
    <w:rsid w:val="004C13B9"/>
    <w:rsid w:val="004C77A8"/>
    <w:rsid w:val="004D6D5C"/>
    <w:rsid w:val="004E6941"/>
    <w:rsid w:val="00533B38"/>
    <w:rsid w:val="00540C84"/>
    <w:rsid w:val="00540D6C"/>
    <w:rsid w:val="00597F3C"/>
    <w:rsid w:val="005B7A4F"/>
    <w:rsid w:val="005D2F16"/>
    <w:rsid w:val="005F34A6"/>
    <w:rsid w:val="00607FC6"/>
    <w:rsid w:val="0066657B"/>
    <w:rsid w:val="00675D4A"/>
    <w:rsid w:val="00694D65"/>
    <w:rsid w:val="006B0493"/>
    <w:rsid w:val="006B0DCA"/>
    <w:rsid w:val="006B56E3"/>
    <w:rsid w:val="006B77DD"/>
    <w:rsid w:val="006D0B6A"/>
    <w:rsid w:val="006E4F76"/>
    <w:rsid w:val="006F4C6E"/>
    <w:rsid w:val="0070137E"/>
    <w:rsid w:val="00706497"/>
    <w:rsid w:val="007101DA"/>
    <w:rsid w:val="007250FB"/>
    <w:rsid w:val="00742E5F"/>
    <w:rsid w:val="00752395"/>
    <w:rsid w:val="00774D48"/>
    <w:rsid w:val="00775C60"/>
    <w:rsid w:val="0078351D"/>
    <w:rsid w:val="007B600C"/>
    <w:rsid w:val="007C7EFE"/>
    <w:rsid w:val="007F052E"/>
    <w:rsid w:val="007F4612"/>
    <w:rsid w:val="007F785C"/>
    <w:rsid w:val="008020F2"/>
    <w:rsid w:val="0080658A"/>
    <w:rsid w:val="00811F07"/>
    <w:rsid w:val="0084103D"/>
    <w:rsid w:val="008F36EB"/>
    <w:rsid w:val="00903D3B"/>
    <w:rsid w:val="009242C4"/>
    <w:rsid w:val="00977553"/>
    <w:rsid w:val="009A1315"/>
    <w:rsid w:val="009B2BC1"/>
    <w:rsid w:val="009F15FF"/>
    <w:rsid w:val="009F2B3C"/>
    <w:rsid w:val="00A0558C"/>
    <w:rsid w:val="00A14937"/>
    <w:rsid w:val="00A309C1"/>
    <w:rsid w:val="00A60BAE"/>
    <w:rsid w:val="00A668A4"/>
    <w:rsid w:val="00A71E15"/>
    <w:rsid w:val="00AB4833"/>
    <w:rsid w:val="00AB60AF"/>
    <w:rsid w:val="00AC14FA"/>
    <w:rsid w:val="00AE1698"/>
    <w:rsid w:val="00AE6A6D"/>
    <w:rsid w:val="00AF111E"/>
    <w:rsid w:val="00B16BD4"/>
    <w:rsid w:val="00B219EE"/>
    <w:rsid w:val="00B27D75"/>
    <w:rsid w:val="00B33BEE"/>
    <w:rsid w:val="00B40317"/>
    <w:rsid w:val="00B5105A"/>
    <w:rsid w:val="00B51AD9"/>
    <w:rsid w:val="00B606B2"/>
    <w:rsid w:val="00B60B9E"/>
    <w:rsid w:val="00B61650"/>
    <w:rsid w:val="00B627A5"/>
    <w:rsid w:val="00B64D99"/>
    <w:rsid w:val="00B97954"/>
    <w:rsid w:val="00BB3FCA"/>
    <w:rsid w:val="00BB6B24"/>
    <w:rsid w:val="00BF3F48"/>
    <w:rsid w:val="00C25E3B"/>
    <w:rsid w:val="00C30276"/>
    <w:rsid w:val="00C33118"/>
    <w:rsid w:val="00C54F52"/>
    <w:rsid w:val="00C6306A"/>
    <w:rsid w:val="00C7648C"/>
    <w:rsid w:val="00C96163"/>
    <w:rsid w:val="00CA12AC"/>
    <w:rsid w:val="00CC2981"/>
    <w:rsid w:val="00CD4854"/>
    <w:rsid w:val="00CD7FE5"/>
    <w:rsid w:val="00CE6803"/>
    <w:rsid w:val="00CF3961"/>
    <w:rsid w:val="00D01523"/>
    <w:rsid w:val="00D47FF7"/>
    <w:rsid w:val="00D670EE"/>
    <w:rsid w:val="00D93EF0"/>
    <w:rsid w:val="00DB2ACD"/>
    <w:rsid w:val="00DC2348"/>
    <w:rsid w:val="00DD3BBD"/>
    <w:rsid w:val="00DF53A5"/>
    <w:rsid w:val="00DF7A69"/>
    <w:rsid w:val="00E26BA5"/>
    <w:rsid w:val="00E273FF"/>
    <w:rsid w:val="00E34FDF"/>
    <w:rsid w:val="00E57EA6"/>
    <w:rsid w:val="00E66B27"/>
    <w:rsid w:val="00E87850"/>
    <w:rsid w:val="00E92947"/>
    <w:rsid w:val="00E9484C"/>
    <w:rsid w:val="00F20FAF"/>
    <w:rsid w:val="00F32B3A"/>
    <w:rsid w:val="00F65FFF"/>
    <w:rsid w:val="00F710C0"/>
    <w:rsid w:val="00F822F3"/>
    <w:rsid w:val="00F84B5A"/>
    <w:rsid w:val="00F967E1"/>
    <w:rsid w:val="00F96E15"/>
    <w:rsid w:val="00FA42A6"/>
    <w:rsid w:val="00FA64FE"/>
    <w:rsid w:val="00FB52BD"/>
    <w:rsid w:val="00FE6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48934A"/>
  <w15:chartTrackingRefBased/>
  <w15:docId w15:val="{4B411FC8-6D7E-491C-8693-5843D318B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E4F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6E4F76"/>
  </w:style>
  <w:style w:type="paragraph" w:styleId="a4">
    <w:name w:val="footer"/>
    <w:basedOn w:val="a"/>
    <w:link w:val="Char0"/>
    <w:uiPriority w:val="99"/>
    <w:unhideWhenUsed/>
    <w:rsid w:val="006E4F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6E4F76"/>
  </w:style>
  <w:style w:type="character" w:styleId="a5">
    <w:name w:val="annotation reference"/>
    <w:basedOn w:val="a0"/>
    <w:uiPriority w:val="99"/>
    <w:semiHidden/>
    <w:unhideWhenUsed/>
    <w:rsid w:val="003B41C8"/>
    <w:rPr>
      <w:sz w:val="18"/>
      <w:szCs w:val="18"/>
    </w:rPr>
  </w:style>
  <w:style w:type="paragraph" w:styleId="a6">
    <w:name w:val="annotation text"/>
    <w:basedOn w:val="a"/>
    <w:link w:val="Char1"/>
    <w:uiPriority w:val="99"/>
    <w:unhideWhenUsed/>
    <w:rsid w:val="003B41C8"/>
  </w:style>
  <w:style w:type="character" w:customStyle="1" w:styleId="Char1">
    <w:name w:val="메모 텍스트 Char"/>
    <w:basedOn w:val="a0"/>
    <w:link w:val="a6"/>
    <w:uiPriority w:val="99"/>
    <w:rsid w:val="003B41C8"/>
  </w:style>
  <w:style w:type="paragraph" w:styleId="a7">
    <w:name w:val="annotation subject"/>
    <w:basedOn w:val="a6"/>
    <w:next w:val="a6"/>
    <w:link w:val="Char2"/>
    <w:uiPriority w:val="99"/>
    <w:semiHidden/>
    <w:unhideWhenUsed/>
    <w:rsid w:val="003B41C8"/>
    <w:rPr>
      <w:b/>
      <w:bCs/>
    </w:rPr>
  </w:style>
  <w:style w:type="character" w:customStyle="1" w:styleId="Char2">
    <w:name w:val="메모 주제 Char"/>
    <w:basedOn w:val="Char1"/>
    <w:link w:val="a7"/>
    <w:uiPriority w:val="99"/>
    <w:semiHidden/>
    <w:rsid w:val="003B41C8"/>
    <w:rPr>
      <w:b/>
      <w:bCs/>
    </w:rPr>
  </w:style>
  <w:style w:type="paragraph" w:styleId="a8">
    <w:name w:val="Balloon Text"/>
    <w:basedOn w:val="a"/>
    <w:link w:val="Char3"/>
    <w:uiPriority w:val="99"/>
    <w:semiHidden/>
    <w:unhideWhenUsed/>
    <w:rsid w:val="00067D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3">
    <w:name w:val="풍선 도움말 텍스트 Char"/>
    <w:basedOn w:val="a0"/>
    <w:link w:val="a8"/>
    <w:uiPriority w:val="99"/>
    <w:semiHidden/>
    <w:rsid w:val="00067D43"/>
    <w:rPr>
      <w:rFonts w:ascii="Segoe UI" w:hAnsi="Segoe UI" w:cs="Segoe UI"/>
      <w:sz w:val="18"/>
      <w:szCs w:val="18"/>
    </w:rPr>
  </w:style>
  <w:style w:type="paragraph" w:styleId="a9">
    <w:name w:val="Revision"/>
    <w:hidden/>
    <w:uiPriority w:val="99"/>
    <w:semiHidden/>
    <w:rsid w:val="007F052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50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B26DEE-332B-4718-B462-CE8CB8545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23</Words>
  <Characters>5834</Characters>
  <Application>Microsoft Office Word</Application>
  <DocSecurity>0</DocSecurity>
  <Lines>48</Lines>
  <Paragraphs>1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SE</dc:creator>
  <cp:lastModifiedBy>이제인</cp:lastModifiedBy>
  <cp:revision>2</cp:revision>
  <dcterms:created xsi:type="dcterms:W3CDTF">2023-08-04T00:57:00Z</dcterms:created>
  <dcterms:modified xsi:type="dcterms:W3CDTF">2023-08-04T00:57:00Z</dcterms:modified>
</cp:coreProperties>
</file>